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C0146" w14:textId="3E4846C6" w:rsidR="00996F7A" w:rsidRPr="0039723E" w:rsidRDefault="00EE2FFB" w:rsidP="0039723E">
      <w:pPr>
        <w:jc w:val="center"/>
        <w:rPr>
          <w:b/>
        </w:rPr>
      </w:pPr>
      <w:r>
        <w:rPr>
          <w:b/>
        </w:rPr>
        <w:t>Multivariate Linear Regre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834C7" w:rsidRPr="00D834C7" w14:paraId="22A9FF39" w14:textId="77777777" w:rsidTr="005716A8">
        <w:tc>
          <w:tcPr>
            <w:tcW w:w="8296" w:type="dxa"/>
          </w:tcPr>
          <w:p w14:paraId="6F5ECB4B" w14:textId="20323218" w:rsidR="00D834C7" w:rsidRPr="00D834C7" w:rsidRDefault="00D834C7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Housing price </w:t>
            </w:r>
            <w:r>
              <w:rPr>
                <w:b/>
              </w:rPr>
              <w:t>–</w:t>
            </w:r>
            <w:r>
              <w:rPr>
                <w:rFonts w:hint="eastAsia"/>
                <w:b/>
              </w:rPr>
              <w:t xml:space="preserve"> multi-</w:t>
            </w:r>
            <w:r>
              <w:rPr>
                <w:b/>
              </w:rPr>
              <w:t>features example</w:t>
            </w:r>
          </w:p>
        </w:tc>
      </w:tr>
      <w:tr w:rsidR="00D834C7" w:rsidRPr="00D834C7" w14:paraId="41899980" w14:textId="77777777" w:rsidTr="005716A8">
        <w:tc>
          <w:tcPr>
            <w:tcW w:w="8296" w:type="dxa"/>
          </w:tcPr>
          <w:p w14:paraId="15A6F820" w14:textId="3984E38B" w:rsidR="00D834C7" w:rsidRPr="00D834C7" w:rsidRDefault="00D834C7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3A1A17EC" wp14:editId="77C67CCF">
                  <wp:extent cx="4267200" cy="1284887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6663" cy="129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16A8" w:rsidRPr="00D834C7" w14:paraId="46DCDF49" w14:textId="77777777" w:rsidTr="005716A8">
        <w:tc>
          <w:tcPr>
            <w:tcW w:w="8296" w:type="dxa"/>
          </w:tcPr>
          <w:p w14:paraId="7E2E0759" w14:textId="78EABC0A" w:rsidR="005716A8" w:rsidRPr="00D834C7" w:rsidRDefault="005716A8">
            <w:pPr>
              <w:rPr>
                <w:b/>
              </w:rPr>
            </w:pPr>
            <w:r w:rsidRPr="00D834C7">
              <w:rPr>
                <w:rFonts w:hint="eastAsia"/>
                <w:b/>
              </w:rPr>
              <w:t>Notations</w:t>
            </w:r>
          </w:p>
        </w:tc>
      </w:tr>
      <w:tr w:rsidR="005716A8" w14:paraId="6379A1AD" w14:textId="77777777" w:rsidTr="005716A8">
        <w:tc>
          <w:tcPr>
            <w:tcW w:w="8296" w:type="dxa"/>
          </w:tcPr>
          <w:p w14:paraId="4F99C7AF" w14:textId="66BAD8F5" w:rsidR="00401242" w:rsidRDefault="00C34923">
            <w:r>
              <w:rPr>
                <w:noProof/>
              </w:rPr>
              <w:drawing>
                <wp:inline distT="0" distB="0" distL="0" distR="0" wp14:anchorId="4AEE98CB" wp14:editId="3783D36A">
                  <wp:extent cx="2600325" cy="63018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4914" cy="638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834C7">
              <w:tab/>
            </w:r>
            <m:oMath>
              <m:nary>
                <m:naryPr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olumn</m:t>
                  </m:r>
                </m:sub>
                <m:sup>
                  <m:r>
                    <w:rPr>
                      <w:rFonts w:ascii="Cambria Math" w:hAnsi="Cambria Math"/>
                    </w:rPr>
                    <m:t>row</m:t>
                  </m:r>
                </m:sup>
                <m:e>
                  <m:ctrlPr>
                    <w:rPr>
                      <w:rFonts w:ascii="Cambria Math" w:hAnsi="Cambria Math"/>
                      <w:i/>
                      <w:lang w:bidi="en-US"/>
                    </w:rPr>
                  </m:ctrlPr>
                </m:e>
              </m:nary>
            </m:oMath>
          </w:p>
          <w:p w14:paraId="132FCDDD" w14:textId="77777777" w:rsidR="005716A8" w:rsidRDefault="005716A8" w:rsidP="00D834C7">
            <w:pPr>
              <w:tabs>
                <w:tab w:val="left" w:pos="4800"/>
              </w:tabs>
            </w:pPr>
          </w:p>
          <w:p w14:paraId="23F0AF16" w14:textId="5668C6CA" w:rsidR="00D834C7" w:rsidRDefault="00D834C7" w:rsidP="00D834C7">
            <w:pPr>
              <w:tabs>
                <w:tab w:val="left" w:pos="4800"/>
              </w:tabs>
            </w:pPr>
            <w:r>
              <w:rPr>
                <w:noProof/>
              </w:rPr>
              <w:drawing>
                <wp:inline distT="0" distB="0" distL="0" distR="0" wp14:anchorId="67C978C2" wp14:editId="27F6090A">
                  <wp:extent cx="1057275" cy="680711"/>
                  <wp:effectExtent l="0" t="0" r="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3655" cy="684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C9F1F82" wp14:editId="64A32431">
                  <wp:extent cx="851087" cy="466725"/>
                  <wp:effectExtent l="0" t="0" r="635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3020" cy="467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16A8" w:rsidRPr="00413155" w14:paraId="42C91CE6" w14:textId="77777777" w:rsidTr="005716A8">
        <w:tc>
          <w:tcPr>
            <w:tcW w:w="8296" w:type="dxa"/>
          </w:tcPr>
          <w:p w14:paraId="4C3C5D03" w14:textId="70A1643C" w:rsidR="005716A8" w:rsidRPr="00413155" w:rsidRDefault="002F3401">
            <w:pPr>
              <w:rPr>
                <w:b/>
              </w:rPr>
            </w:pPr>
            <w:r>
              <w:rPr>
                <w:b/>
              </w:rPr>
              <w:t xml:space="preserve">Multivariate </w:t>
            </w:r>
            <w:r w:rsidR="00D834C7" w:rsidRPr="00413155">
              <w:rPr>
                <w:rFonts w:hint="eastAsia"/>
                <w:b/>
              </w:rPr>
              <w:t>Hypothesi</w:t>
            </w:r>
            <w:r w:rsidR="00D834C7" w:rsidRPr="00413155">
              <w:rPr>
                <w:b/>
              </w:rPr>
              <w:t>s</w:t>
            </w:r>
          </w:p>
        </w:tc>
      </w:tr>
      <w:tr w:rsidR="005716A8" w14:paraId="4D0DF292" w14:textId="77777777" w:rsidTr="005716A8">
        <w:tc>
          <w:tcPr>
            <w:tcW w:w="8296" w:type="dxa"/>
          </w:tcPr>
          <w:p w14:paraId="0D3A3BE2" w14:textId="48BC8270" w:rsidR="005716A8" w:rsidRDefault="0051563D" w:rsidP="00232F8D">
            <w:r>
              <w:rPr>
                <w:sz w:val="22"/>
              </w:rPr>
              <w:t>n</w:t>
            </w:r>
            <w:r w:rsidR="00DB1203">
              <w:rPr>
                <w:sz w:val="22"/>
              </w:rPr>
              <w:t xml:space="preserve"> features: </w:t>
            </w:r>
            <m:oMath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θ</m:t>
                  </m:r>
                </m:sub>
              </m:sSub>
              <m:d>
                <m:d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2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</w:rPr>
                <m:t xml:space="preserve"> +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+…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n</m:t>
                  </m:r>
                </m:sub>
              </m:sSub>
            </m:oMath>
            <w:r w:rsidR="00C7746B">
              <w:t xml:space="preserve">  </w:t>
            </w:r>
          </w:p>
          <w:p w14:paraId="02E4D82F" w14:textId="7124A46D" w:rsidR="000E2297" w:rsidRDefault="000E2297" w:rsidP="00232F8D">
            <w:r>
              <w:t xml:space="preserve">Note: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=1</m:t>
              </m:r>
            </m:oMath>
          </w:p>
          <w:p w14:paraId="7D3922DC" w14:textId="77777777" w:rsidR="00760BFE" w:rsidRDefault="00413155" w:rsidP="00232F8D">
            <w:r>
              <w:rPr>
                <w:noProof/>
              </w:rPr>
              <w:drawing>
                <wp:inline distT="0" distB="0" distL="0" distR="0" wp14:anchorId="51565F57" wp14:editId="79947653">
                  <wp:extent cx="2828925" cy="817245"/>
                  <wp:effectExtent l="0" t="0" r="9525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481" cy="82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A05236" w14:textId="1523BE27" w:rsidR="00413155" w:rsidRDefault="00C43F52" w:rsidP="00232F8D">
            <w:r>
              <w:rPr>
                <w:noProof/>
              </w:rPr>
              <w:drawing>
                <wp:inline distT="0" distB="0" distL="0" distR="0" wp14:anchorId="17429FA8" wp14:editId="702C33FE">
                  <wp:extent cx="3019425" cy="838298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1633" cy="841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66711B" w14:textId="6CAD0BB7" w:rsidR="00413155" w:rsidRPr="00EE2FFB" w:rsidRDefault="00413155" w:rsidP="00232F8D">
            <w:r>
              <w:t xml:space="preserve">Therefore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θ</m:t>
                  </m:r>
                </m:sub>
              </m:sSub>
              <m:d>
                <m:d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2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</w:rPr>
                <m:t xml:space="preserve"> +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+…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</m:oMath>
            <w:r>
              <w:t xml:space="preserve">  </w:t>
            </w:r>
          </w:p>
        </w:tc>
      </w:tr>
    </w:tbl>
    <w:p w14:paraId="0C41BDAD" w14:textId="3EA94471" w:rsidR="00600D95" w:rsidRDefault="00600D95"/>
    <w:p w14:paraId="7EB37445" w14:textId="77777777" w:rsidR="00600D95" w:rsidRDefault="00600D95">
      <w:pPr>
        <w:widowControl/>
        <w:jc w:val="left"/>
      </w:pPr>
      <w:r>
        <w:br w:type="page"/>
      </w:r>
    </w:p>
    <w:p w14:paraId="691751C8" w14:textId="05B4EE18" w:rsidR="0039723E" w:rsidRPr="00970C22" w:rsidRDefault="00970C22" w:rsidP="00970C22">
      <w:pPr>
        <w:jc w:val="center"/>
        <w:rPr>
          <w:b/>
        </w:rPr>
      </w:pPr>
      <w:r w:rsidRPr="00970C22">
        <w:rPr>
          <w:rFonts w:hint="eastAsia"/>
          <w:b/>
        </w:rPr>
        <w:lastRenderedPageBreak/>
        <w:t>Mu</w:t>
      </w:r>
      <w:r w:rsidRPr="00970C22">
        <w:rPr>
          <w:b/>
        </w:rPr>
        <w:t>ltivariant Gradient Desc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2297" w:rsidRPr="00B359FF" w14:paraId="1FC51F2D" w14:textId="77777777" w:rsidTr="000E2297">
        <w:tc>
          <w:tcPr>
            <w:tcW w:w="8296" w:type="dxa"/>
          </w:tcPr>
          <w:p w14:paraId="66D1F587" w14:textId="3C98DC84" w:rsidR="000E2297" w:rsidRPr="00B359FF" w:rsidRDefault="000E2297">
            <w:pPr>
              <w:rPr>
                <w:b/>
              </w:rPr>
            </w:pPr>
            <w:r w:rsidRPr="00B359FF">
              <w:rPr>
                <w:rFonts w:hint="eastAsia"/>
                <w:b/>
              </w:rPr>
              <w:t>Summarize</w:t>
            </w:r>
          </w:p>
        </w:tc>
      </w:tr>
      <w:tr w:rsidR="006A31DE" w14:paraId="7073DFC2" w14:textId="77777777" w:rsidTr="00430510">
        <w:trPr>
          <w:trHeight w:val="3452"/>
        </w:trPr>
        <w:tc>
          <w:tcPr>
            <w:tcW w:w="8296" w:type="dxa"/>
          </w:tcPr>
          <w:p w14:paraId="145052CE" w14:textId="77777777" w:rsidR="006A31DE" w:rsidRDefault="006A31DE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A74EA00" wp14:editId="09FC9A48">
                      <wp:simplePos x="0" y="0"/>
                      <wp:positionH relativeFrom="column">
                        <wp:posOffset>1490345</wp:posOffset>
                      </wp:positionH>
                      <wp:positionV relativeFrom="paragraph">
                        <wp:posOffset>229235</wp:posOffset>
                      </wp:positionV>
                      <wp:extent cx="1828800" cy="361950"/>
                      <wp:effectExtent l="0" t="0" r="0" b="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0" cy="361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B83111" w14:textId="4CC1D505" w:rsidR="006A31DE" w:rsidRPr="00C64D39" w:rsidRDefault="006A31DE" w:rsidP="00C64D39">
                                  <w:pPr>
                                    <w:jc w:val="center"/>
                                    <w:rPr>
                                      <w:color w:val="C00000"/>
                                    </w:rPr>
                                  </w:pPr>
                                  <w:r w:rsidRPr="00C64D39">
                                    <w:rPr>
                                      <w:color w:val="C00000"/>
                                    </w:rPr>
                                    <w:t>A</w:t>
                                  </w:r>
                                  <w:r w:rsidRPr="00C64D39">
                                    <w:rPr>
                                      <w:rFonts w:hint="eastAsia"/>
                                      <w:color w:val="C00000"/>
                                    </w:rPr>
                                    <w:t xml:space="preserve"> </w:t>
                                  </w:r>
                                  <w:r w:rsidRPr="00C64D39">
                                    <w:rPr>
                                      <w:color w:val="C00000"/>
                                    </w:rPr>
                                    <w:t>n+1-dimensioned vecto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74EA00" id="Rectangle 9" o:spid="_x0000_s1026" style="position:absolute;left:0;text-align:left;margin-left:117.35pt;margin-top:18.05pt;width:2in;height:2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" filled="f" stroked="f">
                      <v:textbox>
                        <w:txbxContent>
                          <w:p w14:paraId="1BB83111" w14:textId="4CC1D505" w:rsidR="006A31DE" w:rsidRPr="00C64D39" w:rsidRDefault="006A31DE" w:rsidP="00C64D39">
                            <w:pPr>
                              <w:jc w:val="center"/>
                              <w:rPr>
                                <w:rFonts w:hint="eastAsia"/>
                                <w:color w:val="C00000"/>
                              </w:rPr>
                            </w:pPr>
                            <w:r w:rsidRPr="00C64D39">
                              <w:rPr>
                                <w:color w:val="C00000"/>
                              </w:rPr>
                              <w:t>A</w:t>
                            </w:r>
                            <w:r w:rsidRPr="00C64D39">
                              <w:rPr>
                                <w:rFonts w:hint="eastAsia"/>
                                <w:color w:val="C00000"/>
                              </w:rPr>
                              <w:t xml:space="preserve"> </w:t>
                            </w:r>
                            <w:r w:rsidRPr="00C64D39">
                              <w:rPr>
                                <w:color w:val="C00000"/>
                              </w:rPr>
                              <w:t>n+1-dimensioned vector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0994565" wp14:editId="242BB794">
                  <wp:extent cx="3790950" cy="1049289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5871" cy="1053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85714A" w14:textId="77777777" w:rsidR="006A31DE" w:rsidRPr="00B359FF" w:rsidRDefault="006A31DE">
            <w:pPr>
              <w:rPr>
                <w:b/>
              </w:rPr>
            </w:pPr>
            <w:r w:rsidRPr="00B359FF">
              <w:rPr>
                <w:rFonts w:hint="eastAsia"/>
                <w:b/>
              </w:rPr>
              <w:t xml:space="preserve">Equivalent </w:t>
            </w:r>
            <w:r>
              <w:rPr>
                <w:b/>
              </w:rPr>
              <w:t>Cost Function F</w:t>
            </w:r>
            <w:r w:rsidRPr="00B359FF">
              <w:rPr>
                <w:rFonts w:hint="eastAsia"/>
                <w:b/>
              </w:rPr>
              <w:t>ormulas</w:t>
            </w:r>
          </w:p>
          <w:p w14:paraId="62581685" w14:textId="77777777" w:rsidR="006A31DE" w:rsidRDefault="006A31DE">
            <w:r>
              <w:rPr>
                <w:noProof/>
              </w:rPr>
              <w:drawing>
                <wp:inline distT="0" distB="0" distL="0" distR="0" wp14:anchorId="024E41F1" wp14:editId="0F446B55">
                  <wp:extent cx="2362200" cy="304502"/>
                  <wp:effectExtent l="0" t="0" r="0" b="63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4817" cy="3048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49C0BC" w14:textId="6864E912" w:rsidR="006A31DE" w:rsidRDefault="006A31DE" w:rsidP="00430510">
            <w:r>
              <w:rPr>
                <w:noProof/>
              </w:rPr>
              <w:drawing>
                <wp:inline distT="0" distB="0" distL="0" distR="0" wp14:anchorId="4ED658DF" wp14:editId="101C4E50">
                  <wp:extent cx="2543175" cy="377623"/>
                  <wp:effectExtent l="0" t="0" r="0" b="381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t="-4256" r="32927"/>
                          <a:stretch/>
                        </pic:blipFill>
                        <pic:spPr bwMode="auto">
                          <a:xfrm>
                            <a:off x="0" y="0"/>
                            <a:ext cx="2637596" cy="3916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2297" w:rsidRPr="009A67BF" w14:paraId="56925A6B" w14:textId="77777777" w:rsidTr="000E2297">
        <w:tc>
          <w:tcPr>
            <w:tcW w:w="8296" w:type="dxa"/>
          </w:tcPr>
          <w:p w14:paraId="45793927" w14:textId="4098CDDE" w:rsidR="000E2297" w:rsidRPr="009A67BF" w:rsidRDefault="009A67BF">
            <w:pPr>
              <w:rPr>
                <w:b/>
              </w:rPr>
            </w:pPr>
            <w:r w:rsidRPr="009A67BF">
              <w:rPr>
                <w:b/>
              </w:rPr>
              <w:t>Multi</w:t>
            </w:r>
            <w:r w:rsidR="00B359FF" w:rsidRPr="009A67BF">
              <w:rPr>
                <w:b/>
              </w:rPr>
              <w:t xml:space="preserve">variate </w:t>
            </w:r>
            <w:r w:rsidR="00B359FF" w:rsidRPr="009A67BF">
              <w:rPr>
                <w:rFonts w:hint="eastAsia"/>
                <w:b/>
              </w:rPr>
              <w:t>Gradient Descent</w:t>
            </w:r>
          </w:p>
        </w:tc>
      </w:tr>
      <w:tr w:rsidR="000E2297" w14:paraId="6B1C69CF" w14:textId="77777777" w:rsidTr="000E2297">
        <w:tc>
          <w:tcPr>
            <w:tcW w:w="8296" w:type="dxa"/>
          </w:tcPr>
          <w:p w14:paraId="6F771130" w14:textId="1C9CDEF5" w:rsidR="000E2297" w:rsidRDefault="006A31DE">
            <w:r>
              <w:rPr>
                <w:noProof/>
              </w:rPr>
              <w:drawing>
                <wp:inline distT="0" distB="0" distL="0" distR="0" wp14:anchorId="59836FC8" wp14:editId="56A0D82D">
                  <wp:extent cx="1981200" cy="232323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4277" cy="242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</w:rPr>
              <w:t>Simultaneous up</w:t>
            </w:r>
            <w:r>
              <w:t>d</w:t>
            </w:r>
            <w:r>
              <w:rPr>
                <w:rFonts w:hint="eastAsia"/>
              </w:rPr>
              <w:t>ate</w:t>
            </w:r>
            <w:r>
              <w:t xml:space="preserve"> for j = [0…n] 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…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n</m:t>
                  </m:r>
                </m:sub>
              </m:sSub>
            </m:oMath>
            <w:r>
              <w:rPr>
                <w:rFonts w:hint="eastAsia"/>
              </w:rPr>
              <w:t>)</w:t>
            </w:r>
            <w:r>
              <w:t xml:space="preserve"> </w:t>
            </w:r>
          </w:p>
          <w:p w14:paraId="09117D58" w14:textId="7C93C852" w:rsidR="006A31DE" w:rsidRDefault="00370650">
            <w:r>
              <w:rPr>
                <w:b/>
              </w:rPr>
              <w:t xml:space="preserve">Multivariate </w:t>
            </w:r>
            <w:r w:rsidR="006A31DE" w:rsidRPr="006A31DE">
              <w:rPr>
                <w:b/>
              </w:rPr>
              <w:t>Simultaneous Update</w:t>
            </w:r>
            <w:r w:rsidR="006C15BC">
              <w:rPr>
                <w:b/>
              </w:rPr>
              <w:t xml:space="preserve"> (n &gt;= 1)</w:t>
            </w:r>
          </w:p>
          <w:p w14:paraId="47A39F20" w14:textId="7F265F4B" w:rsidR="006A31DE" w:rsidRDefault="000A02B4">
            <w:r>
              <w:rPr>
                <w:noProof/>
              </w:rPr>
              <w:drawing>
                <wp:inline distT="0" distB="0" distL="0" distR="0" wp14:anchorId="4CA8CC2B" wp14:editId="0FC2FF6F">
                  <wp:extent cx="2466565" cy="84772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b="64466"/>
                          <a:stretch/>
                        </pic:blipFill>
                        <pic:spPr bwMode="auto">
                          <a:xfrm>
                            <a:off x="0" y="0"/>
                            <a:ext cx="2470536" cy="8490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E11C8F">
              <w:t>…</w:t>
            </w:r>
            <w:r w:rsidR="007B6580">
              <w:rPr>
                <w:noProof/>
              </w:rPr>
              <w:drawing>
                <wp:inline distT="0" distB="0" distL="0" distR="0" wp14:anchorId="7E22BE1F" wp14:editId="55C99712">
                  <wp:extent cx="2409825" cy="1260638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t="45914"/>
                          <a:stretch/>
                        </pic:blipFill>
                        <pic:spPr bwMode="auto">
                          <a:xfrm>
                            <a:off x="0" y="0"/>
                            <a:ext cx="2414238" cy="126294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DD2194" w14:textId="764E6550" w:rsidR="007B6580" w:rsidRDefault="007B6580"/>
    <w:p w14:paraId="3891AF64" w14:textId="77777777" w:rsidR="007B6580" w:rsidRDefault="007B6580">
      <w:pPr>
        <w:widowControl/>
        <w:jc w:val="left"/>
      </w:pPr>
      <w:r>
        <w:br w:type="page"/>
      </w:r>
    </w:p>
    <w:p w14:paraId="62354239" w14:textId="0D066F7C" w:rsidR="0039723E" w:rsidRPr="00141473" w:rsidRDefault="00015D7A" w:rsidP="00141473">
      <w:pPr>
        <w:jc w:val="center"/>
        <w:rPr>
          <w:b/>
        </w:rPr>
      </w:pPr>
      <w:r>
        <w:rPr>
          <w:b/>
        </w:rPr>
        <w:lastRenderedPageBreak/>
        <w:t>Tips for Optimizing Gradient Desc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A3B66" w:rsidRPr="008E7ED8" w14:paraId="45C6B808" w14:textId="77777777" w:rsidTr="00A94495">
        <w:tc>
          <w:tcPr>
            <w:tcW w:w="8296" w:type="dxa"/>
          </w:tcPr>
          <w:p w14:paraId="046585B2" w14:textId="07D5927C" w:rsidR="003A3B66" w:rsidRPr="008E7ED8" w:rsidRDefault="003A3B66">
            <w:pPr>
              <w:rPr>
                <w:b/>
              </w:rPr>
            </w:pPr>
            <w:r>
              <w:rPr>
                <w:rFonts w:hint="eastAsia"/>
                <w:b/>
              </w:rPr>
              <w:t>Purpose</w:t>
            </w:r>
            <w:r>
              <w:rPr>
                <w:b/>
              </w:rPr>
              <w:t>: Make gradient decent run faster with smaller data</w:t>
            </w:r>
          </w:p>
        </w:tc>
      </w:tr>
      <w:tr w:rsidR="00291C58" w:rsidRPr="008E7ED8" w14:paraId="03ADF923" w14:textId="77777777" w:rsidTr="00A94495">
        <w:tc>
          <w:tcPr>
            <w:tcW w:w="8296" w:type="dxa"/>
          </w:tcPr>
          <w:p w14:paraId="3D370B01" w14:textId="507F5CD5" w:rsidR="00291C58" w:rsidRPr="00F26BEE" w:rsidRDefault="00291C58" w:rsidP="00F26BEE">
            <w:pPr>
              <w:pStyle w:val="ListParagraph"/>
              <w:numPr>
                <w:ilvl w:val="0"/>
                <w:numId w:val="1"/>
              </w:numPr>
              <w:ind w:firstLineChars="0"/>
              <w:rPr>
                <w:b/>
              </w:rPr>
            </w:pPr>
            <w:r w:rsidRPr="00F26BEE">
              <w:rPr>
                <w:b/>
              </w:rPr>
              <w:t>Feature Scaling</w:t>
            </w:r>
          </w:p>
        </w:tc>
      </w:tr>
      <w:tr w:rsidR="00A94495" w:rsidRPr="008E7ED8" w14:paraId="514EF483" w14:textId="77777777" w:rsidTr="00A94495">
        <w:tc>
          <w:tcPr>
            <w:tcW w:w="8296" w:type="dxa"/>
          </w:tcPr>
          <w:p w14:paraId="2104D43D" w14:textId="448D85B3" w:rsidR="00A94495" w:rsidRPr="008E7ED8" w:rsidRDefault="0072560E">
            <w:pPr>
              <w:rPr>
                <w:b/>
              </w:rPr>
            </w:pPr>
            <w:r w:rsidRPr="008E7ED8">
              <w:rPr>
                <w:rFonts w:hint="eastAsia"/>
                <w:b/>
              </w:rPr>
              <w:t>Idea</w:t>
            </w:r>
          </w:p>
        </w:tc>
      </w:tr>
      <w:tr w:rsidR="00A94495" w14:paraId="75D4AA8D" w14:textId="77777777" w:rsidTr="00A94495">
        <w:tc>
          <w:tcPr>
            <w:tcW w:w="8296" w:type="dxa"/>
          </w:tcPr>
          <w:p w14:paraId="5D0722F3" w14:textId="05BE29A2" w:rsidR="00466301" w:rsidRDefault="0072560E">
            <w:r>
              <w:rPr>
                <w:rFonts w:hint="eastAsia"/>
              </w:rPr>
              <w:t>Make sure features are on a similar scale</w:t>
            </w:r>
          </w:p>
        </w:tc>
      </w:tr>
      <w:tr w:rsidR="0053641B" w:rsidRPr="00392B47" w14:paraId="4D651E38" w14:textId="77777777" w:rsidTr="00A94495">
        <w:tc>
          <w:tcPr>
            <w:tcW w:w="8296" w:type="dxa"/>
          </w:tcPr>
          <w:p w14:paraId="0570A48B" w14:textId="78F597DC" w:rsidR="0053641B" w:rsidRPr="00392B47" w:rsidRDefault="0053641B">
            <w:pPr>
              <w:rPr>
                <w:b/>
              </w:rPr>
            </w:pPr>
            <w:r w:rsidRPr="00392B47">
              <w:rPr>
                <w:rFonts w:hint="eastAsia"/>
                <w:b/>
              </w:rPr>
              <w:t>Significance</w:t>
            </w:r>
          </w:p>
        </w:tc>
      </w:tr>
      <w:tr w:rsidR="0053641B" w14:paraId="13CD21CC" w14:textId="77777777" w:rsidTr="00A94495">
        <w:tc>
          <w:tcPr>
            <w:tcW w:w="8296" w:type="dxa"/>
          </w:tcPr>
          <w:p w14:paraId="73E0D80B" w14:textId="00CFC425" w:rsidR="0053641B" w:rsidRDefault="0053641B">
            <w:r>
              <w:t>Such that more directed path to local minimum can be found</w:t>
            </w:r>
          </w:p>
        </w:tc>
      </w:tr>
      <w:tr w:rsidR="0053641B" w:rsidRPr="00392B47" w14:paraId="6414B968" w14:textId="77777777" w:rsidTr="00A94495">
        <w:tc>
          <w:tcPr>
            <w:tcW w:w="8296" w:type="dxa"/>
          </w:tcPr>
          <w:p w14:paraId="3B5FC4FC" w14:textId="1264DF72" w:rsidR="0053641B" w:rsidRPr="00392B47" w:rsidRDefault="0053641B">
            <w:pPr>
              <w:rPr>
                <w:b/>
              </w:rPr>
            </w:pPr>
            <w:r w:rsidRPr="00392B47">
              <w:rPr>
                <w:rFonts w:hint="eastAsia"/>
                <w:b/>
              </w:rPr>
              <w:t>Goal</w:t>
            </w:r>
          </w:p>
        </w:tc>
      </w:tr>
      <w:tr w:rsidR="0053641B" w14:paraId="15352808" w14:textId="77777777" w:rsidTr="00A94495">
        <w:tc>
          <w:tcPr>
            <w:tcW w:w="8296" w:type="dxa"/>
          </w:tcPr>
          <w:p w14:paraId="65C016BC" w14:textId="65C19753" w:rsidR="0053641B" w:rsidRDefault="0053641B">
            <w:r>
              <w:rPr>
                <w:rFonts w:hint="eastAsia"/>
              </w:rPr>
              <w:t>Get every feature / variable into approximately -1 &lt;= x</w:t>
            </w:r>
            <w:r>
              <w:t xml:space="preserve"> </w:t>
            </w:r>
            <w:r>
              <w:rPr>
                <w:rFonts w:hint="eastAsia"/>
              </w:rPr>
              <w:t>(i) &lt;= 1</w:t>
            </w:r>
            <w:r>
              <w:t xml:space="preserve"> range</w:t>
            </w:r>
          </w:p>
        </w:tc>
      </w:tr>
      <w:tr w:rsidR="00A94495" w:rsidRPr="008E7ED8" w14:paraId="628B8247" w14:textId="77777777" w:rsidTr="00A94495">
        <w:tc>
          <w:tcPr>
            <w:tcW w:w="8296" w:type="dxa"/>
          </w:tcPr>
          <w:p w14:paraId="7A9FE119" w14:textId="1A17035B" w:rsidR="00A94495" w:rsidRPr="008E7ED8" w:rsidRDefault="008E7ED8">
            <w:pPr>
              <w:rPr>
                <w:b/>
              </w:rPr>
            </w:pPr>
            <w:r w:rsidRPr="008E7ED8">
              <w:rPr>
                <w:rFonts w:hint="eastAsia"/>
                <w:b/>
              </w:rPr>
              <w:t>Example</w:t>
            </w:r>
          </w:p>
        </w:tc>
      </w:tr>
      <w:tr w:rsidR="00A94495" w14:paraId="4D95FE50" w14:textId="77777777" w:rsidTr="00A94495">
        <w:tc>
          <w:tcPr>
            <w:tcW w:w="8296" w:type="dxa"/>
          </w:tcPr>
          <w:p w14:paraId="7A76D750" w14:textId="0FD6BE05" w:rsidR="00A94495" w:rsidRDefault="00A73385">
            <w:r>
              <w:rPr>
                <w:noProof/>
              </w:rPr>
              <w:drawing>
                <wp:inline distT="0" distB="0" distL="0" distR="0" wp14:anchorId="0988CA08" wp14:editId="793A491C">
                  <wp:extent cx="2060165" cy="42862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5036" cy="437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90"/>
              <w:gridCol w:w="267"/>
              <w:gridCol w:w="452"/>
              <w:gridCol w:w="5071"/>
            </w:tblGrid>
            <w:tr w:rsidR="002A0A23" w14:paraId="01003963" w14:textId="77777777" w:rsidTr="00AA4650">
              <w:tc>
                <w:tcPr>
                  <w:tcW w:w="2557" w:type="dxa"/>
                  <w:gridSpan w:val="2"/>
                </w:tcPr>
                <w:p w14:paraId="1E80B2A4" w14:textId="007A430F" w:rsidR="002A0A23" w:rsidRDefault="002A0A23">
                  <w:r w:rsidRPr="00DE0EE9">
                    <w:rPr>
                      <w:b/>
                    </w:rPr>
                    <w:t>Before Scaling</w:t>
                  </w:r>
                </w:p>
              </w:tc>
              <w:tc>
                <w:tcPr>
                  <w:tcW w:w="452" w:type="dxa"/>
                </w:tcPr>
                <w:p w14:paraId="4A521039" w14:textId="77777777" w:rsidR="002A0A23" w:rsidRDefault="002A0A23"/>
              </w:tc>
              <w:tc>
                <w:tcPr>
                  <w:tcW w:w="5071" w:type="dxa"/>
                </w:tcPr>
                <w:p w14:paraId="494541F5" w14:textId="36EBAFBA" w:rsidR="002A0A23" w:rsidRDefault="002A0A23">
                  <w:r w:rsidRPr="00DE0EE9">
                    <w:rPr>
                      <w:b/>
                    </w:rPr>
                    <w:t>After Scaling</w:t>
                  </w:r>
                </w:p>
              </w:tc>
            </w:tr>
            <w:tr w:rsidR="002A0A23" w14:paraId="69665805" w14:textId="77777777" w:rsidTr="00AA4650">
              <w:tc>
                <w:tcPr>
                  <w:tcW w:w="2290" w:type="dxa"/>
                </w:tcPr>
                <w:p w14:paraId="00A6353B" w14:textId="3C4C7816" w:rsidR="002A0A23" w:rsidRDefault="002A0A23">
                  <w:r>
                    <w:rPr>
                      <w:noProof/>
                    </w:rPr>
                    <w:drawing>
                      <wp:inline distT="0" distB="0" distL="0" distR="0" wp14:anchorId="5CA7AF98" wp14:editId="28083EA0">
                        <wp:extent cx="1305560" cy="1085654"/>
                        <wp:effectExtent l="0" t="0" r="8890" b="635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 rotWithShape="1">
                                <a:blip r:embed="rId22"/>
                                <a:srcRect t="1724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311398" cy="109050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719" w:type="dxa"/>
                  <w:gridSpan w:val="2"/>
                  <w:vAlign w:val="center"/>
                </w:tcPr>
                <w:p w14:paraId="0354B6A3" w14:textId="0F3B7A26" w:rsidR="002A0A23" w:rsidRDefault="002A0A23" w:rsidP="002A0A23">
                  <w:pPr>
                    <w:jc w:val="center"/>
                  </w:pPr>
                  <w:r w:rsidRPr="002A0A23">
                    <w:rPr>
                      <w:sz w:val="24"/>
                    </w:rPr>
                    <w:sym w:font="Wingdings" w:char="F0E0"/>
                  </w:r>
                </w:p>
              </w:tc>
              <w:tc>
                <w:tcPr>
                  <w:tcW w:w="5071" w:type="dxa"/>
                </w:tcPr>
                <w:p w14:paraId="63EF2B8B" w14:textId="759D7A9D" w:rsidR="002A0A23" w:rsidRDefault="002A0A23">
                  <w:r>
                    <w:rPr>
                      <w:noProof/>
                    </w:rPr>
                    <w:drawing>
                      <wp:inline distT="0" distB="0" distL="0" distR="0" wp14:anchorId="3575D857" wp14:editId="04F94C76">
                        <wp:extent cx="1666875" cy="1058788"/>
                        <wp:effectExtent l="0" t="0" r="0" b="8255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83220" cy="1069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D11C3EC" w14:textId="231BD474" w:rsidR="00A03BE6" w:rsidRDefault="00A03BE6"/>
        </w:tc>
      </w:tr>
      <w:tr w:rsidR="00A94495" w:rsidRPr="002A0A23" w14:paraId="4E65C304" w14:textId="77777777" w:rsidTr="00A94495">
        <w:tc>
          <w:tcPr>
            <w:tcW w:w="8296" w:type="dxa"/>
          </w:tcPr>
          <w:p w14:paraId="0E4A2B24" w14:textId="1A9378BA" w:rsidR="00A94495" w:rsidRPr="00F26BEE" w:rsidRDefault="00142F72" w:rsidP="00F26BEE">
            <w:pPr>
              <w:pStyle w:val="ListParagraph"/>
              <w:numPr>
                <w:ilvl w:val="0"/>
                <w:numId w:val="1"/>
              </w:numPr>
              <w:ind w:firstLineChars="0"/>
              <w:rPr>
                <w:b/>
              </w:rPr>
            </w:pPr>
            <w:r w:rsidRPr="00F26BEE">
              <w:rPr>
                <w:rFonts w:hint="eastAsia"/>
                <w:b/>
              </w:rPr>
              <w:t>Mean Normalization</w:t>
            </w:r>
          </w:p>
        </w:tc>
      </w:tr>
      <w:tr w:rsidR="00A94495" w14:paraId="1D3CCAA4" w14:textId="77777777" w:rsidTr="00A94495">
        <w:tc>
          <w:tcPr>
            <w:tcW w:w="8296" w:type="dxa"/>
          </w:tcPr>
          <w:p w14:paraId="789CE728" w14:textId="77777777" w:rsidR="00A94495" w:rsidRDefault="002A0A23">
            <w:r>
              <w:rPr>
                <w:noProof/>
              </w:rPr>
              <w:drawing>
                <wp:inline distT="0" distB="0" distL="0" distR="0" wp14:anchorId="20857811" wp14:editId="293FCE36">
                  <wp:extent cx="4257675" cy="1239985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4"/>
                          <a:srcRect t="16123"/>
                          <a:stretch/>
                        </pic:blipFill>
                        <pic:spPr bwMode="auto">
                          <a:xfrm>
                            <a:off x="0" y="0"/>
                            <a:ext cx="4277924" cy="12458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0F76079" w14:textId="6B687233" w:rsidR="003B58DB" w:rsidRDefault="007A5B5C"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  <w:vertAlign w:val="subscript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i/>
                          </w:rPr>
                          <w:sym w:font="Symbol" w:char="F06D"/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  <w:vertAlign w:val="subscript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max-mi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ajorEastAsia" w:hAnsi="Cambria Math"/>
                    <w:sz w:val="22"/>
                  </w:rPr>
                  <m:t xml:space="preserve"> Where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i/>
                      </w:rPr>
                      <w:sym w:font="Symbol" w:char="F06D"/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Arial"/>
                        <w:color w:val="222222"/>
                        <w:sz w:val="22"/>
                        <w:shd w:val="clear" w:color="auto" w:fill="FFFFFF"/>
                        <w:vertAlign w:val="subscript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ajorEastAsia" w:hAnsi="Cambria Math"/>
                    <w:sz w:val="22"/>
                  </w:rPr>
                  <m:t xml:space="preserve"> is the average value of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Arial"/>
                        <w:color w:val="222222"/>
                        <w:sz w:val="22"/>
                        <w:shd w:val="clear" w:color="auto" w:fill="FFFFFF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ajorEastAsia" w:hAnsi="Cambria Math" w:cs="Arial"/>
                        <w:color w:val="222222"/>
                        <w:sz w:val="22"/>
                        <w:shd w:val="clear" w:color="auto" w:fill="FFFFFF"/>
                        <w:vertAlign w:val="subscript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in the training set</m:t>
                </m:r>
              </m:oMath>
            </m:oMathPara>
          </w:p>
        </w:tc>
      </w:tr>
      <w:tr w:rsidR="001F6963" w:rsidRPr="00F27015" w14:paraId="6D384F29" w14:textId="77777777" w:rsidTr="00A94495">
        <w:tc>
          <w:tcPr>
            <w:tcW w:w="8296" w:type="dxa"/>
          </w:tcPr>
          <w:p w14:paraId="5A7C4A39" w14:textId="565C9288" w:rsidR="001F6963" w:rsidRPr="00F27015" w:rsidRDefault="001F6963" w:rsidP="001F6963">
            <w:pPr>
              <w:rPr>
                <w:b/>
                <w:noProof/>
              </w:rPr>
            </w:pPr>
            <w:r w:rsidRPr="00F27015">
              <w:rPr>
                <w:b/>
                <w:noProof/>
              </w:rPr>
              <w:t>Goal</w:t>
            </w:r>
            <w:r w:rsidRPr="00F27015">
              <w:rPr>
                <w:rFonts w:hint="eastAsia"/>
                <w:b/>
                <w:noProof/>
              </w:rPr>
              <w:t xml:space="preserve">: To chose a learning rate </w:t>
            </w:r>
            <w:r w:rsidRPr="00F27015">
              <w:rPr>
                <w:rFonts w:hint="eastAsia"/>
                <w:b/>
                <w:noProof/>
              </w:rPr>
              <w:sym w:font="Symbol" w:char="F061"/>
            </w:r>
            <w:r w:rsidR="00C42941" w:rsidRPr="00F27015">
              <w:rPr>
                <w:b/>
                <w:noProof/>
              </w:rPr>
              <w:t>, make sure gradient descent working correctly</w:t>
            </w:r>
          </w:p>
        </w:tc>
      </w:tr>
      <w:tr w:rsidR="001F6963" w14:paraId="78DFBDC4" w14:textId="77777777" w:rsidTr="00A94495">
        <w:tc>
          <w:tcPr>
            <w:tcW w:w="8296" w:type="dxa"/>
          </w:tcPr>
          <w:p w14:paraId="5B347FCD" w14:textId="77777777" w:rsidR="001F6963" w:rsidRDefault="00C42941" w:rsidP="001F696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D141E9" wp14:editId="14DCA3D3">
                  <wp:extent cx="3990975" cy="2118494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5681" cy="212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B85D4A" w14:textId="57D01880" w:rsidR="00F27015" w:rsidRDefault="00F27015" w:rsidP="001F6963">
            <w:pPr>
              <w:rPr>
                <w:noProof/>
              </w:rPr>
            </w:pPr>
            <w:r>
              <w:rPr>
                <w:noProof/>
              </w:rPr>
              <w:t>Try …0.001, 0.01, 0.1, 1…</w:t>
            </w:r>
          </w:p>
        </w:tc>
      </w:tr>
    </w:tbl>
    <w:p w14:paraId="4DAB2B9B" w14:textId="60F51D07" w:rsidR="00F27015" w:rsidRDefault="00F27015"/>
    <w:p w14:paraId="36676E55" w14:textId="3D5B964A" w:rsidR="00F27015" w:rsidRPr="001A1949" w:rsidRDefault="00F27015" w:rsidP="001A1949">
      <w:pPr>
        <w:widowControl/>
        <w:jc w:val="center"/>
        <w:rPr>
          <w:b/>
        </w:rPr>
      </w:pPr>
      <w:r w:rsidRPr="001A1949">
        <w:rPr>
          <w:b/>
        </w:rPr>
        <w:lastRenderedPageBreak/>
        <w:t>Features and Polynomial Regre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1949" w:rsidRPr="00D8331C" w14:paraId="41362C16" w14:textId="77777777" w:rsidTr="001A1949">
        <w:tc>
          <w:tcPr>
            <w:tcW w:w="8296" w:type="dxa"/>
          </w:tcPr>
          <w:p w14:paraId="25EE4768" w14:textId="4C9D862B" w:rsidR="001A1949" w:rsidRPr="00D8331C" w:rsidRDefault="003831F6">
            <w:pPr>
              <w:rPr>
                <w:b/>
              </w:rPr>
            </w:pPr>
            <w:r w:rsidRPr="00D8331C">
              <w:rPr>
                <w:rFonts w:hint="eastAsia"/>
                <w:b/>
              </w:rPr>
              <w:t>Squar</w:t>
            </w:r>
            <w:r w:rsidRPr="00D8331C">
              <w:rPr>
                <w:b/>
              </w:rPr>
              <w:t>e root function with 1 feature: size</w:t>
            </w:r>
          </w:p>
        </w:tc>
      </w:tr>
      <w:tr w:rsidR="001A1949" w14:paraId="58F4B7EC" w14:textId="77777777" w:rsidTr="001A1949">
        <w:tc>
          <w:tcPr>
            <w:tcW w:w="8296" w:type="dxa"/>
          </w:tcPr>
          <w:p w14:paraId="6A4C0647" w14:textId="68887765" w:rsidR="001A1949" w:rsidRDefault="001A1949">
            <w:r>
              <w:rPr>
                <w:noProof/>
              </w:rPr>
              <w:drawing>
                <wp:inline distT="0" distB="0" distL="0" distR="0" wp14:anchorId="566CD824" wp14:editId="72528AE0">
                  <wp:extent cx="2705100" cy="36195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8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100" cy="36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595BB8" w14:textId="536BA5A6" w:rsidR="00D8331C" w:rsidRPr="00D8331C" w:rsidRDefault="00D8331C">
            <w:pPr>
              <w:rPr>
                <w:b/>
              </w:rPr>
            </w:pPr>
            <w:r w:rsidRPr="00D8331C">
              <w:rPr>
                <w:b/>
              </w:rPr>
              <w:t>Feature Scaling</w:t>
            </w:r>
          </w:p>
          <w:p w14:paraId="56461086" w14:textId="7CAD89F3" w:rsidR="001A1949" w:rsidRDefault="001A1949">
            <w:r>
              <w:rPr>
                <w:noProof/>
              </w:rPr>
              <w:drawing>
                <wp:inline distT="0" distB="0" distL="0" distR="0" wp14:anchorId="28922AC3" wp14:editId="76178192">
                  <wp:extent cx="1905000" cy="43815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0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1949" w:rsidRPr="00D8331C" w14:paraId="34ACEDEC" w14:textId="77777777" w:rsidTr="001A1949">
        <w:tc>
          <w:tcPr>
            <w:tcW w:w="8296" w:type="dxa"/>
          </w:tcPr>
          <w:p w14:paraId="3F40D15F" w14:textId="25EA4DB0" w:rsidR="001A1949" w:rsidRPr="00D8331C" w:rsidRDefault="003831F6">
            <w:pPr>
              <w:rPr>
                <w:b/>
              </w:rPr>
            </w:pPr>
            <w:r w:rsidRPr="00D8331C">
              <w:rPr>
                <w:rFonts w:hint="eastAsia"/>
                <w:b/>
              </w:rPr>
              <w:t>Cubic f</w:t>
            </w:r>
            <w:r w:rsidRPr="00D8331C">
              <w:rPr>
                <w:b/>
              </w:rPr>
              <w:t>unction with 1 feature: size</w:t>
            </w:r>
          </w:p>
        </w:tc>
      </w:tr>
      <w:tr w:rsidR="001A1949" w14:paraId="7CA153CE" w14:textId="77777777" w:rsidTr="001A1949">
        <w:tc>
          <w:tcPr>
            <w:tcW w:w="8296" w:type="dxa"/>
          </w:tcPr>
          <w:p w14:paraId="7BD739D9" w14:textId="77777777" w:rsidR="001A1949" w:rsidRDefault="005851F7">
            <w:r>
              <w:rPr>
                <w:noProof/>
              </w:rPr>
              <w:drawing>
                <wp:inline distT="0" distB="0" distL="0" distR="0" wp14:anchorId="332B02F7" wp14:editId="5293D02B">
                  <wp:extent cx="3265227" cy="11049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2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20000" contrast="-2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0569" cy="1110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750AA7" w14:textId="77777777" w:rsidR="00D8331C" w:rsidRPr="00485D59" w:rsidRDefault="00D8331C">
            <w:pPr>
              <w:rPr>
                <w:b/>
              </w:rPr>
            </w:pPr>
            <w:r w:rsidRPr="00485D59">
              <w:rPr>
                <w:b/>
              </w:rPr>
              <w:t>Feature scaling</w:t>
            </w:r>
          </w:p>
          <w:p w14:paraId="69304A5A" w14:textId="68291837" w:rsidR="00D8331C" w:rsidRDefault="00D8331C">
            <w:r>
              <w:t>If x1 has range 1-1000, then x3 has range 1-10^9.</w:t>
            </w:r>
          </w:p>
        </w:tc>
      </w:tr>
      <w:tr w:rsidR="001A1949" w:rsidRPr="00D8331C" w14:paraId="5E7CA5CA" w14:textId="77777777" w:rsidTr="001A1949">
        <w:tc>
          <w:tcPr>
            <w:tcW w:w="8296" w:type="dxa"/>
          </w:tcPr>
          <w:p w14:paraId="5419025E" w14:textId="0BFD09EF" w:rsidR="001A1949" w:rsidRPr="00D8331C" w:rsidRDefault="005851F7">
            <w:pPr>
              <w:rPr>
                <w:b/>
              </w:rPr>
            </w:pPr>
            <w:r w:rsidRPr="00D8331C">
              <w:rPr>
                <w:rFonts w:hint="eastAsia"/>
                <w:b/>
              </w:rPr>
              <w:t>Combine multi fe</w:t>
            </w:r>
            <w:r w:rsidRPr="00D8331C">
              <w:rPr>
                <w:b/>
              </w:rPr>
              <w:t>ature into 1</w:t>
            </w:r>
          </w:p>
        </w:tc>
      </w:tr>
      <w:tr w:rsidR="001A1949" w14:paraId="3491A3A4" w14:textId="77777777" w:rsidTr="001A1949">
        <w:tc>
          <w:tcPr>
            <w:tcW w:w="8296" w:type="dxa"/>
          </w:tcPr>
          <w:p w14:paraId="6EF127D2" w14:textId="3A7AFF15" w:rsidR="001A1949" w:rsidRDefault="005851F7">
            <w:r>
              <w:t>F</w:t>
            </w:r>
            <w:r>
              <w:rPr>
                <w:rFonts w:hint="eastAsia"/>
              </w:rPr>
              <w:t xml:space="preserve">or </w:t>
            </w:r>
            <w:r>
              <w:t xml:space="preserve">example: 2 variable: </w:t>
            </w:r>
            <w:r w:rsidR="00F24BAC">
              <w:t>width</w:t>
            </w:r>
            <w:r>
              <w:t xml:space="preserve"> and </w:t>
            </w:r>
            <w:r w:rsidR="00F24BAC">
              <w:t>length</w:t>
            </w:r>
            <w:r>
              <w:t xml:space="preserve"> can be combine into size = </w:t>
            </w:r>
            <w:r w:rsidR="00F24BAC">
              <w:t>width</w:t>
            </w:r>
            <w:r>
              <w:t xml:space="preserve"> * </w:t>
            </w:r>
            <w:r w:rsidR="00F24BAC">
              <w:t>length</w:t>
            </w:r>
          </w:p>
        </w:tc>
      </w:tr>
    </w:tbl>
    <w:p w14:paraId="6FDF34AF" w14:textId="77777777" w:rsidR="00291C58" w:rsidRDefault="00291C58"/>
    <w:p w14:paraId="4A6CB099" w14:textId="77777777" w:rsidR="00291C58" w:rsidRDefault="00291C58">
      <w:pPr>
        <w:widowControl/>
        <w:jc w:val="left"/>
      </w:pPr>
      <w:r>
        <w:br w:type="page"/>
      </w:r>
    </w:p>
    <w:p w14:paraId="722255CB" w14:textId="77777777" w:rsidR="0039723E" w:rsidRDefault="0039723E"/>
    <w:p w14:paraId="3F4CC15E" w14:textId="4BC28CD7" w:rsidR="0039723E" w:rsidRPr="006D61BA" w:rsidRDefault="006D61BA" w:rsidP="006D61BA">
      <w:pPr>
        <w:jc w:val="center"/>
        <w:rPr>
          <w:b/>
        </w:rPr>
      </w:pPr>
      <w:r w:rsidRPr="006D61BA">
        <w:rPr>
          <w:rFonts w:hint="eastAsia"/>
          <w:b/>
        </w:rPr>
        <w:t>Computing Parameters Analytical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61BA" w:rsidRPr="006828DC" w14:paraId="3A2A57CB" w14:textId="77777777" w:rsidTr="006D61BA">
        <w:tc>
          <w:tcPr>
            <w:tcW w:w="8296" w:type="dxa"/>
          </w:tcPr>
          <w:p w14:paraId="36A02EA6" w14:textId="5391BB7C" w:rsidR="006D61BA" w:rsidRPr="006828DC" w:rsidRDefault="00C20BFA">
            <w:pPr>
              <w:rPr>
                <w:b/>
              </w:rPr>
            </w:pPr>
            <w:r w:rsidRPr="006828DC">
              <w:rPr>
                <w:rFonts w:hint="eastAsia"/>
                <w:b/>
              </w:rPr>
              <w:t>Normal Equation</w:t>
            </w:r>
          </w:p>
        </w:tc>
      </w:tr>
      <w:tr w:rsidR="006D61BA" w14:paraId="3B287C76" w14:textId="77777777" w:rsidTr="006D61BA">
        <w:tc>
          <w:tcPr>
            <w:tcW w:w="8296" w:type="dxa"/>
          </w:tcPr>
          <w:p w14:paraId="588DC781" w14:textId="77777777" w:rsidR="006D61BA" w:rsidRDefault="00752663">
            <w:r>
              <w:rPr>
                <w:rFonts w:hint="eastAsia"/>
              </w:rPr>
              <w:t xml:space="preserve">Method to </w:t>
            </w:r>
            <w:r>
              <w:t>solve optimum local minimum in 1 step</w:t>
            </w:r>
          </w:p>
          <w:p w14:paraId="0576D726" w14:textId="07C5B4B4" w:rsidR="00381562" w:rsidRPr="00732DC4" w:rsidRDefault="00381562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335A74E1" wp14:editId="47ED6D09">
                  <wp:extent cx="2381250" cy="301158"/>
                  <wp:effectExtent l="0" t="0" r="0" b="381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225" cy="311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</w:tr>
      <w:tr w:rsidR="006D61BA" w:rsidRPr="0044035A" w14:paraId="550754FB" w14:textId="77777777" w:rsidTr="006D61BA">
        <w:tc>
          <w:tcPr>
            <w:tcW w:w="8296" w:type="dxa"/>
          </w:tcPr>
          <w:p w14:paraId="1B3B826D" w14:textId="57C52E7B" w:rsidR="006D61BA" w:rsidRPr="0044035A" w:rsidRDefault="006828DC">
            <w:pPr>
              <w:rPr>
                <w:b/>
              </w:rPr>
            </w:pPr>
            <w:r w:rsidRPr="0044035A">
              <w:rPr>
                <w:rFonts w:hint="eastAsia"/>
                <w:b/>
              </w:rPr>
              <w:t>Example</w:t>
            </w:r>
          </w:p>
        </w:tc>
      </w:tr>
      <w:tr w:rsidR="006D61BA" w14:paraId="52F719A9" w14:textId="77777777" w:rsidTr="006D61BA">
        <w:tc>
          <w:tcPr>
            <w:tcW w:w="8296" w:type="dxa"/>
          </w:tcPr>
          <w:p w14:paraId="155402AB" w14:textId="274863F1" w:rsidR="006D61BA" w:rsidRDefault="008457C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F2EE447" wp14:editId="301CB4EC">
                      <wp:simplePos x="0" y="0"/>
                      <wp:positionH relativeFrom="column">
                        <wp:posOffset>766445</wp:posOffset>
                      </wp:positionH>
                      <wp:positionV relativeFrom="paragraph">
                        <wp:posOffset>2885440</wp:posOffset>
                      </wp:positionV>
                      <wp:extent cx="1352550" cy="0"/>
                      <wp:effectExtent l="0" t="0" r="0" b="0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525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85302BF" id="Straight Connector 26" o:spid="_x0000_s1026" style="position:absolute;left:0;text-align:lef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35pt,227.2pt" to="166.85pt,2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" strokecolor="#ed7d31 [3205]" strokeweight="1.5pt">
                      <v:stroke joinstyle="miter"/>
                    </v:line>
                  </w:pict>
                </mc:Fallback>
              </mc:AlternateContent>
            </w:r>
            <w:r w:rsidR="006828DC">
              <w:rPr>
                <w:noProof/>
              </w:rPr>
              <w:drawing>
                <wp:inline distT="0" distB="0" distL="0" distR="0" wp14:anchorId="05BC9161" wp14:editId="0B55242F">
                  <wp:extent cx="4929993" cy="2800350"/>
                  <wp:effectExtent l="0" t="0" r="444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8355" cy="2805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61BA" w14:paraId="5B47C766" w14:textId="77777777" w:rsidTr="006D61BA">
        <w:tc>
          <w:tcPr>
            <w:tcW w:w="8296" w:type="dxa"/>
          </w:tcPr>
          <w:p w14:paraId="6CA0436E" w14:textId="77777777" w:rsidR="006D61BA" w:rsidRDefault="006D61BA"/>
        </w:tc>
      </w:tr>
      <w:tr w:rsidR="006D61BA" w:rsidRPr="001D6B49" w14:paraId="454C29C2" w14:textId="77777777" w:rsidTr="006D61BA">
        <w:tc>
          <w:tcPr>
            <w:tcW w:w="8296" w:type="dxa"/>
          </w:tcPr>
          <w:p w14:paraId="6BB97862" w14:textId="62CE2118" w:rsidR="006D61BA" w:rsidRPr="001D6B49" w:rsidRDefault="00C95BC1">
            <w:pPr>
              <w:rPr>
                <w:b/>
              </w:rPr>
            </w:pPr>
            <w:r w:rsidRPr="001D6B49">
              <w:rPr>
                <w:b/>
              </w:rPr>
              <w:t>Gradient Descent vs. Normal Equation</w:t>
            </w:r>
          </w:p>
        </w:tc>
      </w:tr>
      <w:tr w:rsidR="006D61BA" w14:paraId="6C27E533" w14:textId="77777777" w:rsidTr="006D61BA">
        <w:tc>
          <w:tcPr>
            <w:tcW w:w="8296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469"/>
              <w:gridCol w:w="2808"/>
              <w:gridCol w:w="2793"/>
            </w:tblGrid>
            <w:tr w:rsidR="001D6B49" w14:paraId="47B41655" w14:textId="77777777" w:rsidTr="001D6B49">
              <w:tc>
                <w:tcPr>
                  <w:tcW w:w="2469" w:type="dxa"/>
                </w:tcPr>
                <w:p w14:paraId="516B673B" w14:textId="77777777" w:rsidR="001D6B49" w:rsidRDefault="001D6B49"/>
              </w:tc>
              <w:tc>
                <w:tcPr>
                  <w:tcW w:w="2808" w:type="dxa"/>
                </w:tcPr>
                <w:p w14:paraId="41A58AD2" w14:textId="3FC3B108" w:rsidR="001D6B49" w:rsidRDefault="001D6B49">
                  <w:r>
                    <w:rPr>
                      <w:rFonts w:hint="eastAsia"/>
                    </w:rPr>
                    <w:t>Gradient Descent</w:t>
                  </w:r>
                </w:p>
              </w:tc>
              <w:tc>
                <w:tcPr>
                  <w:tcW w:w="2793" w:type="dxa"/>
                </w:tcPr>
                <w:p w14:paraId="06CB7E2C" w14:textId="3375F693" w:rsidR="001D6B49" w:rsidRDefault="001D6B49">
                  <w:r>
                    <w:rPr>
                      <w:rFonts w:hint="eastAsia"/>
                    </w:rPr>
                    <w:t>Normal E</w:t>
                  </w:r>
                  <w:r>
                    <w:t>quation</w:t>
                  </w:r>
                </w:p>
              </w:tc>
            </w:tr>
            <w:tr w:rsidR="001D6B49" w14:paraId="2CF82016" w14:textId="77777777" w:rsidTr="001D6B49">
              <w:tc>
                <w:tcPr>
                  <w:tcW w:w="2469" w:type="dxa"/>
                </w:tcPr>
                <w:p w14:paraId="3E637B29" w14:textId="1D57DD5A" w:rsidR="001D6B49" w:rsidRDefault="001D6B49">
                  <w:r>
                    <w:rPr>
                      <w:rFonts w:hint="eastAsia"/>
                    </w:rPr>
                    <w:t>Ad</w:t>
                  </w:r>
                  <w:r>
                    <w:t>vantages and disadvantage</w:t>
                  </w:r>
                </w:p>
              </w:tc>
              <w:tc>
                <w:tcPr>
                  <w:tcW w:w="2808" w:type="dxa"/>
                </w:tcPr>
                <w:p w14:paraId="346CB9CE" w14:textId="20642EC8" w:rsidR="001D6B49" w:rsidRDefault="001D6B49">
                  <w:r>
                    <w:rPr>
                      <w:rFonts w:hint="eastAsia"/>
                    </w:rPr>
                    <w:t>Need</w:t>
                  </w:r>
                  <w:r>
                    <w:t xml:space="preserve"> to choose </w:t>
                  </w:r>
                  <w:r>
                    <w:sym w:font="Symbol" w:char="F061"/>
                  </w:r>
                </w:p>
                <w:p w14:paraId="22A8757A" w14:textId="77777777" w:rsidR="001D6B49" w:rsidRDefault="001D6B49">
                  <w:r>
                    <w:t>Needs many iterations</w:t>
                  </w:r>
                </w:p>
                <w:p w14:paraId="62C98522" w14:textId="386C73E5" w:rsidR="001D6B49" w:rsidRDefault="001D6B49">
                  <w:r>
                    <w:t>Works well when n is large</w:t>
                  </w:r>
                </w:p>
              </w:tc>
              <w:tc>
                <w:tcPr>
                  <w:tcW w:w="2793" w:type="dxa"/>
                </w:tcPr>
                <w:p w14:paraId="1888C5DE" w14:textId="77777777" w:rsidR="001D6B49" w:rsidRDefault="001D6B49">
                  <w:r>
                    <w:rPr>
                      <w:rFonts w:hint="eastAsia"/>
                    </w:rPr>
                    <w:t>Don</w:t>
                  </w:r>
                  <w:r>
                    <w:t xml:space="preserve">’t need to choose </w:t>
                  </w:r>
                  <w:r>
                    <w:sym w:font="Symbol" w:char="F061"/>
                  </w:r>
                </w:p>
                <w:p w14:paraId="22F6D8BE" w14:textId="77777777" w:rsidR="001D6B49" w:rsidRDefault="001D6B49">
                  <w:r>
                    <w:t>Don’t need to iterate</w:t>
                  </w:r>
                </w:p>
                <w:p w14:paraId="3F126EC1" w14:textId="77777777" w:rsidR="001D6B49" w:rsidRDefault="001D6B49">
                  <w:r>
                    <w:t>Slow if n is large</w:t>
                  </w:r>
                </w:p>
                <w:p w14:paraId="6805436A" w14:textId="366C9B86" w:rsidR="001D6B49" w:rsidRDefault="001D6B49">
                  <w:r>
                    <w:t>Need to compute (X</w:t>
                  </w:r>
                  <w:r w:rsidRPr="001D6B49">
                    <w:rPr>
                      <w:vertAlign w:val="superscript"/>
                    </w:rPr>
                    <w:t>T</w:t>
                  </w:r>
                  <w:r>
                    <w:t>*X)</w:t>
                  </w:r>
                  <w:r w:rsidRPr="001D6B49">
                    <w:rPr>
                      <w:vertAlign w:val="superscript"/>
                    </w:rPr>
                    <w:t>-1</w:t>
                  </w:r>
                  <w:r>
                    <w:t xml:space="preserve"> O(n^3)</w:t>
                  </w:r>
                </w:p>
              </w:tc>
            </w:tr>
            <w:tr w:rsidR="001D6B49" w14:paraId="09B25ED0" w14:textId="77777777" w:rsidTr="001D6B49">
              <w:tc>
                <w:tcPr>
                  <w:tcW w:w="2469" w:type="dxa"/>
                </w:tcPr>
                <w:p w14:paraId="370C17DA" w14:textId="04E34E36" w:rsidR="001D6B49" w:rsidRDefault="001D6B49">
                  <w:r>
                    <w:rPr>
                      <w:rFonts w:hint="eastAsia"/>
                    </w:rPr>
                    <w:t>When to use</w:t>
                  </w:r>
                </w:p>
              </w:tc>
              <w:tc>
                <w:tcPr>
                  <w:tcW w:w="2808" w:type="dxa"/>
                </w:tcPr>
                <w:p w14:paraId="65FBD10C" w14:textId="4A0C7A8B" w:rsidR="001D6B49" w:rsidRDefault="00A60899">
                  <w:r>
                    <w:t>W</w:t>
                  </w:r>
                  <w:r>
                    <w:rPr>
                      <w:rFonts w:hint="eastAsia"/>
                    </w:rPr>
                    <w:t xml:space="preserve">hen </w:t>
                  </w:r>
                  <w:r>
                    <w:t>n is large</w:t>
                  </w:r>
                  <w:r w:rsidR="00915E59">
                    <w:t xml:space="preserve"> n &gt; 1000</w:t>
                  </w:r>
                </w:p>
              </w:tc>
              <w:tc>
                <w:tcPr>
                  <w:tcW w:w="2793" w:type="dxa"/>
                </w:tcPr>
                <w:p w14:paraId="088FA4CF" w14:textId="2D7577C9" w:rsidR="001D6B49" w:rsidRDefault="00A60899">
                  <w:r>
                    <w:t>W</w:t>
                  </w:r>
                  <w:r>
                    <w:rPr>
                      <w:rFonts w:hint="eastAsia"/>
                    </w:rPr>
                    <w:t xml:space="preserve">hen </w:t>
                  </w:r>
                  <w:r>
                    <w:t>n is small</w:t>
                  </w:r>
                  <w:r w:rsidR="00915E59">
                    <w:t xml:space="preserve"> n &lt; 1000</w:t>
                  </w:r>
                </w:p>
              </w:tc>
            </w:tr>
          </w:tbl>
          <w:p w14:paraId="15EACF85" w14:textId="77777777" w:rsidR="006D61BA" w:rsidRPr="00C95BC1" w:rsidRDefault="006D61BA"/>
        </w:tc>
      </w:tr>
      <w:tr w:rsidR="006D61BA" w14:paraId="39E61564" w14:textId="77777777" w:rsidTr="006D61BA">
        <w:tc>
          <w:tcPr>
            <w:tcW w:w="8296" w:type="dxa"/>
          </w:tcPr>
          <w:p w14:paraId="5190C518" w14:textId="77777777" w:rsidR="006D61BA" w:rsidRDefault="006D61BA"/>
        </w:tc>
      </w:tr>
      <w:tr w:rsidR="009018F1" w14:paraId="33EC1EE3" w14:textId="77777777" w:rsidTr="006D61BA">
        <w:tc>
          <w:tcPr>
            <w:tcW w:w="8296" w:type="dxa"/>
          </w:tcPr>
          <w:p w14:paraId="29C63501" w14:textId="4A9907BD" w:rsidR="009018F1" w:rsidRPr="009018F1" w:rsidRDefault="009018F1">
            <w:pPr>
              <w:rPr>
                <w:b/>
              </w:rPr>
            </w:pPr>
            <w:r w:rsidRPr="009018F1">
              <w:rPr>
                <w:rFonts w:hint="eastAsia"/>
                <w:b/>
              </w:rPr>
              <w:t>Normal Equation Non</w:t>
            </w:r>
            <w:r w:rsidR="000317DE">
              <w:rPr>
                <w:b/>
              </w:rPr>
              <w:t>-</w:t>
            </w:r>
            <w:r w:rsidRPr="009018F1">
              <w:rPr>
                <w:rFonts w:hint="eastAsia"/>
                <w:b/>
              </w:rPr>
              <w:t>in</w:t>
            </w:r>
            <w:r w:rsidRPr="009018F1">
              <w:rPr>
                <w:b/>
              </w:rPr>
              <w:t>vertibility</w:t>
            </w:r>
          </w:p>
        </w:tc>
      </w:tr>
      <w:tr w:rsidR="009018F1" w14:paraId="50BC74A7" w14:textId="77777777" w:rsidTr="006D61BA">
        <w:tc>
          <w:tcPr>
            <w:tcW w:w="8296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27"/>
              <w:gridCol w:w="7743"/>
            </w:tblGrid>
            <w:tr w:rsidR="00CD70C4" w14:paraId="66F84853" w14:textId="77777777" w:rsidTr="00B422E3">
              <w:tc>
                <w:tcPr>
                  <w:tcW w:w="327" w:type="dxa"/>
                </w:tcPr>
                <w:p w14:paraId="2777EAA3" w14:textId="77777777" w:rsidR="00CD70C4" w:rsidRDefault="00CD70C4" w:rsidP="00CD70C4"/>
              </w:tc>
              <w:tc>
                <w:tcPr>
                  <w:tcW w:w="7743" w:type="dxa"/>
                </w:tcPr>
                <w:p w14:paraId="69330FF6" w14:textId="4F37B718" w:rsidR="00CD70C4" w:rsidRPr="00DB6434" w:rsidRDefault="00CD70C4" w:rsidP="00CD70C4">
                  <w:pPr>
                    <w:rPr>
                      <w:b/>
                    </w:rPr>
                  </w:pPr>
                  <w:r w:rsidRPr="00DB6434">
                    <w:rPr>
                      <w:b/>
                    </w:rPr>
                    <w:t>C</w:t>
                  </w:r>
                  <w:r w:rsidRPr="00DB6434">
                    <w:rPr>
                      <w:rFonts w:hint="eastAsia"/>
                      <w:b/>
                    </w:rPr>
                    <w:t xml:space="preserve">ause </w:t>
                  </w:r>
                  <w:r w:rsidRPr="00DB6434">
                    <w:rPr>
                      <w:b/>
                    </w:rPr>
                    <w:t>of</w:t>
                  </w:r>
                  <w:r w:rsidRPr="00DB6434">
                    <w:rPr>
                      <w:rFonts w:hint="eastAsia"/>
                      <w:b/>
                    </w:rPr>
                    <w:t xml:space="preserve"> </w:t>
                  </w:r>
                  <w:r w:rsidRPr="00DB6434">
                    <w:rPr>
                      <w:b/>
                    </w:rPr>
                    <w:t>non-invertible X</w:t>
                  </w:r>
                  <w:r w:rsidRPr="00DB6434">
                    <w:rPr>
                      <w:b/>
                      <w:vertAlign w:val="superscript"/>
                    </w:rPr>
                    <w:t>T</w:t>
                  </w:r>
                  <w:r w:rsidRPr="00DB6434">
                    <w:rPr>
                      <w:b/>
                    </w:rPr>
                    <w:t>*X</w:t>
                  </w:r>
                </w:p>
              </w:tc>
            </w:tr>
            <w:tr w:rsidR="00CD70C4" w14:paraId="16F41989" w14:textId="77777777" w:rsidTr="00B422E3">
              <w:tc>
                <w:tcPr>
                  <w:tcW w:w="327" w:type="dxa"/>
                </w:tcPr>
                <w:p w14:paraId="1957836B" w14:textId="28156426" w:rsidR="00CD70C4" w:rsidRPr="00CD70C4" w:rsidRDefault="00CD70C4" w:rsidP="00CD70C4">
                  <w:r>
                    <w:rPr>
                      <w:rFonts w:hint="eastAsia"/>
                    </w:rPr>
                    <w:t>1</w:t>
                  </w:r>
                </w:p>
              </w:tc>
              <w:tc>
                <w:tcPr>
                  <w:tcW w:w="7743" w:type="dxa"/>
                </w:tcPr>
                <w:p w14:paraId="5DFB90EF" w14:textId="65B530CD" w:rsidR="00CD70C4" w:rsidRPr="00DB6434" w:rsidRDefault="00266378" w:rsidP="00CD70C4">
                  <w:pPr>
                    <w:rPr>
                      <w:b/>
                    </w:rPr>
                  </w:pPr>
                  <w:r w:rsidRPr="00DB6434">
                    <w:rPr>
                      <w:rFonts w:hint="eastAsia"/>
                      <w:b/>
                    </w:rPr>
                    <w:t>Redundant Feature</w:t>
                  </w:r>
                </w:p>
              </w:tc>
            </w:tr>
            <w:tr w:rsidR="00266378" w14:paraId="401373E5" w14:textId="77777777" w:rsidTr="00B422E3">
              <w:tc>
                <w:tcPr>
                  <w:tcW w:w="327" w:type="dxa"/>
                </w:tcPr>
                <w:p w14:paraId="156E44F3" w14:textId="77777777" w:rsidR="00266378" w:rsidRDefault="00266378" w:rsidP="00CD70C4"/>
              </w:tc>
              <w:tc>
                <w:tcPr>
                  <w:tcW w:w="7743" w:type="dxa"/>
                </w:tcPr>
                <w:p w14:paraId="68B325B1" w14:textId="40DB5637" w:rsidR="00266378" w:rsidRDefault="00266378" w:rsidP="00CD70C4">
                  <w:r>
                    <w:t>I</w:t>
                  </w:r>
                  <w:r>
                    <w:rPr>
                      <w:rFonts w:hint="eastAsia"/>
                    </w:rPr>
                    <w:t>f there is a linear relation</w:t>
                  </w:r>
                  <w:r>
                    <w:t>ship between two variables x</w:t>
                  </w:r>
                  <w:r w:rsidRPr="00266378">
                    <w:rPr>
                      <w:vertAlign w:val="subscript"/>
                    </w:rPr>
                    <w:t>2</w:t>
                  </w:r>
                  <w:r>
                    <w:t xml:space="preserve"> = 3.28*x</w:t>
                  </w:r>
                  <w:r w:rsidRPr="00266378">
                    <w:rPr>
                      <w:vertAlign w:val="subscript"/>
                    </w:rPr>
                    <w:t>1</w:t>
                  </w:r>
                </w:p>
                <w:p w14:paraId="4257DF04" w14:textId="025C60A5" w:rsidR="00266378" w:rsidRDefault="00266378" w:rsidP="00CD70C4">
                  <w:r>
                    <w:rPr>
                      <w:noProof/>
                    </w:rPr>
                    <w:drawing>
                      <wp:inline distT="0" distB="0" distL="0" distR="0" wp14:anchorId="2CF44B9F" wp14:editId="3305D6A6">
                        <wp:extent cx="1143000" cy="432786"/>
                        <wp:effectExtent l="0" t="0" r="0" b="5715"/>
                        <wp:docPr id="27" name="Picture 2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51292" cy="43592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CD70C4" w14:paraId="4B9C494E" w14:textId="77777777" w:rsidTr="00B422E3">
              <w:tc>
                <w:tcPr>
                  <w:tcW w:w="327" w:type="dxa"/>
                </w:tcPr>
                <w:p w14:paraId="78B0FA0D" w14:textId="57AFC99D" w:rsidR="00CD70C4" w:rsidRDefault="00CD70C4" w:rsidP="00CD70C4">
                  <w:r>
                    <w:rPr>
                      <w:rFonts w:hint="eastAsia"/>
                    </w:rPr>
                    <w:t>2</w:t>
                  </w:r>
                </w:p>
              </w:tc>
              <w:tc>
                <w:tcPr>
                  <w:tcW w:w="7743" w:type="dxa"/>
                </w:tcPr>
                <w:p w14:paraId="2D846826" w14:textId="2EC0284E" w:rsidR="00CD70C4" w:rsidRPr="00DB6434" w:rsidRDefault="00B422E3" w:rsidP="00CD70C4">
                  <w:pPr>
                    <w:rPr>
                      <w:b/>
                    </w:rPr>
                  </w:pPr>
                  <w:r w:rsidRPr="00DB6434">
                    <w:rPr>
                      <w:rFonts w:hint="eastAsia"/>
                      <w:b/>
                    </w:rPr>
                    <w:t>Too ma</w:t>
                  </w:r>
                  <w:r w:rsidRPr="00DB6434">
                    <w:rPr>
                      <w:b/>
                    </w:rPr>
                    <w:t>ny features</w:t>
                  </w:r>
                </w:p>
              </w:tc>
            </w:tr>
            <w:tr w:rsidR="00B422E3" w14:paraId="22DE9685" w14:textId="77777777" w:rsidTr="00B422E3">
              <w:tc>
                <w:tcPr>
                  <w:tcW w:w="327" w:type="dxa"/>
                </w:tcPr>
                <w:p w14:paraId="7281E3FA" w14:textId="77777777" w:rsidR="00B422E3" w:rsidRDefault="00B422E3" w:rsidP="00B422E3"/>
              </w:tc>
              <w:tc>
                <w:tcPr>
                  <w:tcW w:w="7743" w:type="dxa"/>
                </w:tcPr>
                <w:p w14:paraId="7C13E900" w14:textId="61F958DA" w:rsidR="00B422E3" w:rsidRDefault="00B422E3" w:rsidP="00B422E3">
                  <w:r>
                    <w:rPr>
                      <w:rFonts w:hint="eastAsia"/>
                    </w:rPr>
                    <w:t>When #features</w:t>
                  </w:r>
                  <w:r>
                    <w:t xml:space="preserve"> &gt; #training sample</w:t>
                  </w:r>
                  <w:r w:rsidR="00D83E3A">
                    <w:t xml:space="preserve"> </w:t>
                  </w:r>
                  <w:r w:rsidR="00D83E3A" w:rsidRPr="00DB6434">
                    <w:rPr>
                      <w:b/>
                    </w:rPr>
                    <w:t>(m &lt;= n)</w:t>
                  </w:r>
                </w:p>
              </w:tc>
            </w:tr>
          </w:tbl>
          <w:p w14:paraId="7348F3C3" w14:textId="4905B75A" w:rsidR="00CD70C4" w:rsidRDefault="00CD70C4" w:rsidP="00CD70C4"/>
        </w:tc>
      </w:tr>
    </w:tbl>
    <w:p w14:paraId="01A1FB5C" w14:textId="77777777" w:rsidR="006D61BA" w:rsidRDefault="006D61BA"/>
    <w:p w14:paraId="5038F774" w14:textId="3479F27C" w:rsidR="0039723E" w:rsidRDefault="0039723E"/>
    <w:p w14:paraId="4558549D" w14:textId="68B2F582" w:rsidR="0039723E" w:rsidRDefault="0039723E"/>
    <w:p w14:paraId="34815A56" w14:textId="61737479" w:rsidR="0039723E" w:rsidRDefault="0039723E"/>
    <w:p w14:paraId="254840FE" w14:textId="5FF20D7D" w:rsidR="0039723E" w:rsidRDefault="0039723E"/>
    <w:p w14:paraId="63FC5D9C" w14:textId="63A00468" w:rsidR="0039723E" w:rsidRDefault="0039723E"/>
    <w:p w14:paraId="0CD608B7" w14:textId="0A18FC6C" w:rsidR="0039723E" w:rsidRDefault="0039723E"/>
    <w:p w14:paraId="7B986797" w14:textId="77777777" w:rsidR="0039723E" w:rsidRDefault="0039723E"/>
    <w:sectPr w:rsidR="0039723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18020B"/>
    <w:multiLevelType w:val="hybridMultilevel"/>
    <w:tmpl w:val="C4ACB7FC"/>
    <w:lvl w:ilvl="0" w:tplc="2736CE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yMTWwMLOwMDcyMjNV0lEKTi0uzszPAykwqgUA6TFGwiwAAAA="/>
  </w:docVars>
  <w:rsids>
    <w:rsidRoot w:val="00F93D68"/>
    <w:rsid w:val="00015D7A"/>
    <w:rsid w:val="00023CA6"/>
    <w:rsid w:val="000317DE"/>
    <w:rsid w:val="000A02B4"/>
    <w:rsid w:val="000E2297"/>
    <w:rsid w:val="001275E1"/>
    <w:rsid w:val="00141473"/>
    <w:rsid w:val="00142F72"/>
    <w:rsid w:val="001A1949"/>
    <w:rsid w:val="001D6B49"/>
    <w:rsid w:val="001F6963"/>
    <w:rsid w:val="00232F8D"/>
    <w:rsid w:val="0024607E"/>
    <w:rsid w:val="00266378"/>
    <w:rsid w:val="00291C58"/>
    <w:rsid w:val="002A0A23"/>
    <w:rsid w:val="002F3401"/>
    <w:rsid w:val="00370650"/>
    <w:rsid w:val="00381562"/>
    <w:rsid w:val="003831F6"/>
    <w:rsid w:val="00392B47"/>
    <w:rsid w:val="0039723E"/>
    <w:rsid w:val="003A3B66"/>
    <w:rsid w:val="003B58DB"/>
    <w:rsid w:val="003C5151"/>
    <w:rsid w:val="00401242"/>
    <w:rsid w:val="00413155"/>
    <w:rsid w:val="0044035A"/>
    <w:rsid w:val="00466301"/>
    <w:rsid w:val="00485D59"/>
    <w:rsid w:val="004B3F3C"/>
    <w:rsid w:val="0051563D"/>
    <w:rsid w:val="0053641B"/>
    <w:rsid w:val="005716A8"/>
    <w:rsid w:val="005851F7"/>
    <w:rsid w:val="00600D95"/>
    <w:rsid w:val="006828DC"/>
    <w:rsid w:val="006A31DE"/>
    <w:rsid w:val="006C15BC"/>
    <w:rsid w:val="006D61BA"/>
    <w:rsid w:val="0072560E"/>
    <w:rsid w:val="00732DC4"/>
    <w:rsid w:val="00752663"/>
    <w:rsid w:val="00760BFE"/>
    <w:rsid w:val="0077235D"/>
    <w:rsid w:val="0078638B"/>
    <w:rsid w:val="0079716B"/>
    <w:rsid w:val="007A5B5C"/>
    <w:rsid w:val="007B1ED7"/>
    <w:rsid w:val="007B6580"/>
    <w:rsid w:val="008457CA"/>
    <w:rsid w:val="008E7ED8"/>
    <w:rsid w:val="009018F1"/>
    <w:rsid w:val="00915E59"/>
    <w:rsid w:val="009404F0"/>
    <w:rsid w:val="00967539"/>
    <w:rsid w:val="00970C22"/>
    <w:rsid w:val="00996F7A"/>
    <w:rsid w:val="009A67BF"/>
    <w:rsid w:val="00A03BE6"/>
    <w:rsid w:val="00A60899"/>
    <w:rsid w:val="00A73385"/>
    <w:rsid w:val="00A82D49"/>
    <w:rsid w:val="00A94495"/>
    <w:rsid w:val="00AA4650"/>
    <w:rsid w:val="00AB48D0"/>
    <w:rsid w:val="00B359FF"/>
    <w:rsid w:val="00B422E3"/>
    <w:rsid w:val="00B9484C"/>
    <w:rsid w:val="00C20BFA"/>
    <w:rsid w:val="00C34923"/>
    <w:rsid w:val="00C42941"/>
    <w:rsid w:val="00C43F52"/>
    <w:rsid w:val="00C64D39"/>
    <w:rsid w:val="00C7746B"/>
    <w:rsid w:val="00C86435"/>
    <w:rsid w:val="00C95BC1"/>
    <w:rsid w:val="00CD70C4"/>
    <w:rsid w:val="00D8331C"/>
    <w:rsid w:val="00D834C7"/>
    <w:rsid w:val="00D83E3A"/>
    <w:rsid w:val="00DB1203"/>
    <w:rsid w:val="00DB6434"/>
    <w:rsid w:val="00DE0EE9"/>
    <w:rsid w:val="00E11C8F"/>
    <w:rsid w:val="00E1610C"/>
    <w:rsid w:val="00EE2FFB"/>
    <w:rsid w:val="00F24BAC"/>
    <w:rsid w:val="00F26BEE"/>
    <w:rsid w:val="00F27015"/>
    <w:rsid w:val="00F93D68"/>
    <w:rsid w:val="00FE2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4F494"/>
  <w15:chartTrackingRefBased/>
  <w15:docId w15:val="{F0A0F8D3-C80D-4196-917A-73628EF20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716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4607E"/>
    <w:rPr>
      <w:color w:val="808080"/>
    </w:rPr>
  </w:style>
  <w:style w:type="paragraph" w:styleId="ListParagraph">
    <w:name w:val="List Paragraph"/>
    <w:basedOn w:val="Normal"/>
    <w:uiPriority w:val="34"/>
    <w:qFormat/>
    <w:rsid w:val="00F26BE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microsoft.com/office/2007/relationships/hdphoto" Target="media/hdphoto4.wdp"/><Relationship Id="rId26" Type="http://schemas.microsoft.com/office/2007/relationships/hdphoto" Target="media/hdphoto5.wdp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1.png"/><Relationship Id="rId7" Type="http://schemas.microsoft.com/office/2007/relationships/hdphoto" Target="media/hdphoto1.wdp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microsoft.com/office/2007/relationships/hdphoto" Target="media/hdphoto3.wdp"/><Relationship Id="rId20" Type="http://schemas.openxmlformats.org/officeDocument/2006/relationships/image" Target="media/image11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microsoft.com/office/2007/relationships/hdphoto" Target="media/hdphoto8.wdp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microsoft.com/office/2007/relationships/hdphoto" Target="media/hdphoto6.wdp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microsoft.com/office/2007/relationships/hdphoto" Target="media/hdphoto2.wdp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microsoft.com/office/2007/relationships/hdphoto" Target="media/hdphoto7.wdp"/><Relationship Id="rId35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B68D6-34DB-4BCA-9A1D-1AC846EFF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</TotalTime>
  <Pages>6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72</cp:revision>
  <dcterms:created xsi:type="dcterms:W3CDTF">2018-08-20T13:24:00Z</dcterms:created>
  <dcterms:modified xsi:type="dcterms:W3CDTF">2018-08-22T21:10:00Z</dcterms:modified>
</cp:coreProperties>
</file>